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9C601E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386B9A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:rsidR="007B4A91" w:rsidRDefault="009C601E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C601E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C601E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C601E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C601E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9C601E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9C601E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9C601E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9C601E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9C601E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9C601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86B9A"/>
    <w:rsid w:val="00556965"/>
    <w:rsid w:val="007B4A91"/>
    <w:rsid w:val="009C6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601E"/>
  </w:style>
  <w:style w:type="paragraph" w:styleId="Heading1">
    <w:name w:val="heading 1"/>
    <w:basedOn w:val="Normal"/>
    <w:next w:val="Normal"/>
    <w:uiPriority w:val="9"/>
    <w:qFormat/>
    <w:rsid w:val="009C601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C601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C601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C601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C601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C601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C601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C601E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C601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C601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5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m</cp:lastModifiedBy>
  <cp:revision>4</cp:revision>
  <dcterms:created xsi:type="dcterms:W3CDTF">2021-03-18T05:03:00Z</dcterms:created>
  <dcterms:modified xsi:type="dcterms:W3CDTF">2021-10-23T08:43:00Z</dcterms:modified>
</cp:coreProperties>
</file>